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29DC9" w14:textId="785BD57D" w:rsidR="00C61B87" w:rsidRPr="00635A42" w:rsidRDefault="00C61B87">
      <w:pPr>
        <w:rPr>
          <w:sz w:val="24"/>
          <w:szCs w:val="24"/>
        </w:rPr>
      </w:pPr>
      <w:r w:rsidRPr="00635A42">
        <w:rPr>
          <w:sz w:val="24"/>
          <w:szCs w:val="24"/>
        </w:rPr>
        <w:t xml:space="preserve">To our </w:t>
      </w:r>
      <w:r w:rsidRPr="00635A42">
        <w:rPr>
          <w:sz w:val="24"/>
          <w:szCs w:val="24"/>
          <w:highlight w:val="yellow"/>
        </w:rPr>
        <w:t>[FARM NAME]</w:t>
      </w:r>
      <w:r w:rsidRPr="00635A42">
        <w:rPr>
          <w:sz w:val="24"/>
          <w:szCs w:val="24"/>
        </w:rPr>
        <w:t xml:space="preserve"> customers:</w:t>
      </w:r>
    </w:p>
    <w:p w14:paraId="2C3A82EC" w14:textId="799E2CCA" w:rsidR="001013B0" w:rsidRPr="00635A42" w:rsidRDefault="001013B0">
      <w:pPr>
        <w:rPr>
          <w:sz w:val="24"/>
          <w:szCs w:val="24"/>
        </w:rPr>
      </w:pPr>
      <w:r w:rsidRPr="00635A42">
        <w:rPr>
          <w:sz w:val="24"/>
          <w:szCs w:val="24"/>
        </w:rPr>
        <w:t xml:space="preserve">You likely are aware that highly pathogenic avian influenza (HPAI) has been identified in commercial </w:t>
      </w:r>
      <w:r w:rsidR="00EB70F2" w:rsidRPr="00635A42">
        <w:rPr>
          <w:sz w:val="24"/>
          <w:szCs w:val="24"/>
        </w:rPr>
        <w:t>poultry</w:t>
      </w:r>
      <w:r w:rsidRPr="00635A42">
        <w:rPr>
          <w:sz w:val="24"/>
          <w:szCs w:val="24"/>
        </w:rPr>
        <w:t xml:space="preserve"> flock</w:t>
      </w:r>
      <w:r w:rsidR="00EB70F2" w:rsidRPr="00635A42">
        <w:rPr>
          <w:sz w:val="24"/>
          <w:szCs w:val="24"/>
        </w:rPr>
        <w:t>s</w:t>
      </w:r>
      <w:r w:rsidRPr="00635A42">
        <w:rPr>
          <w:sz w:val="24"/>
          <w:szCs w:val="24"/>
        </w:rPr>
        <w:t xml:space="preserve"> in</w:t>
      </w:r>
      <w:r w:rsidR="00EB70F2" w:rsidRPr="00635A42">
        <w:rPr>
          <w:sz w:val="24"/>
          <w:szCs w:val="24"/>
        </w:rPr>
        <w:t xml:space="preserve"> the U.S</w:t>
      </w:r>
      <w:r w:rsidRPr="00635A42">
        <w:rPr>
          <w:sz w:val="24"/>
          <w:szCs w:val="24"/>
        </w:rPr>
        <w:t>. This announcement follows a number of findings of HPAI in wild birds in several states.</w:t>
      </w:r>
      <w:r w:rsidR="00EB70F2" w:rsidRPr="00635A42">
        <w:rPr>
          <w:sz w:val="24"/>
          <w:szCs w:val="24"/>
        </w:rPr>
        <w:t xml:space="preserve"> [</w:t>
      </w:r>
      <w:r w:rsidR="00EB70F2" w:rsidRPr="00635A42">
        <w:rPr>
          <w:sz w:val="24"/>
          <w:szCs w:val="24"/>
          <w:highlight w:val="yellow"/>
        </w:rPr>
        <w:t>MODIFY AS NEEDED</w:t>
      </w:r>
      <w:r w:rsidR="00EB70F2" w:rsidRPr="00635A42">
        <w:rPr>
          <w:sz w:val="24"/>
          <w:szCs w:val="24"/>
        </w:rPr>
        <w:t>].</w:t>
      </w:r>
    </w:p>
    <w:p w14:paraId="706CEDAC" w14:textId="46101437" w:rsidR="00BB0A53" w:rsidRPr="00635A42" w:rsidRDefault="001013B0">
      <w:pPr>
        <w:rPr>
          <w:sz w:val="24"/>
          <w:szCs w:val="24"/>
        </w:rPr>
      </w:pPr>
      <w:r w:rsidRPr="00635A42">
        <w:rPr>
          <w:sz w:val="24"/>
          <w:szCs w:val="24"/>
        </w:rPr>
        <w:t xml:space="preserve">The U.S. egg industry </w:t>
      </w:r>
      <w:r w:rsidR="00C61B87" w:rsidRPr="00635A42">
        <w:rPr>
          <w:sz w:val="24"/>
          <w:szCs w:val="24"/>
        </w:rPr>
        <w:t xml:space="preserve">and our team at </w:t>
      </w:r>
      <w:r w:rsidR="00C61B87" w:rsidRPr="00635A42">
        <w:rPr>
          <w:sz w:val="24"/>
          <w:szCs w:val="24"/>
          <w:highlight w:val="yellow"/>
        </w:rPr>
        <w:t>[FARM NAME]</w:t>
      </w:r>
      <w:r w:rsidR="00C61B87" w:rsidRPr="00635A42">
        <w:rPr>
          <w:sz w:val="24"/>
          <w:szCs w:val="24"/>
        </w:rPr>
        <w:t xml:space="preserve"> </w:t>
      </w:r>
      <w:r w:rsidRPr="00635A42">
        <w:rPr>
          <w:sz w:val="24"/>
          <w:szCs w:val="24"/>
        </w:rPr>
        <w:t>ha</w:t>
      </w:r>
      <w:r w:rsidR="00C61B87" w:rsidRPr="00635A42">
        <w:rPr>
          <w:sz w:val="24"/>
          <w:szCs w:val="24"/>
        </w:rPr>
        <w:t>ve</w:t>
      </w:r>
      <w:r w:rsidRPr="00635A42">
        <w:rPr>
          <w:sz w:val="24"/>
          <w:szCs w:val="24"/>
        </w:rPr>
        <w:t xml:space="preserve"> been </w:t>
      </w:r>
      <w:r w:rsidR="000D73E8" w:rsidRPr="00635A42">
        <w:rPr>
          <w:sz w:val="24"/>
          <w:szCs w:val="24"/>
        </w:rPr>
        <w:t>closely</w:t>
      </w:r>
      <w:r w:rsidRPr="00635A42">
        <w:rPr>
          <w:sz w:val="24"/>
          <w:szCs w:val="24"/>
        </w:rPr>
        <w:t xml:space="preserve"> monitoring this situatio</w:t>
      </w:r>
      <w:r w:rsidR="00941205" w:rsidRPr="00635A42">
        <w:rPr>
          <w:sz w:val="24"/>
          <w:szCs w:val="24"/>
        </w:rPr>
        <w:t xml:space="preserve">n, </w:t>
      </w:r>
      <w:r w:rsidR="00BB0A53" w:rsidRPr="00635A42">
        <w:rPr>
          <w:sz w:val="24"/>
          <w:szCs w:val="24"/>
        </w:rPr>
        <w:t>and our farms are taking steps to respond.</w:t>
      </w:r>
    </w:p>
    <w:p w14:paraId="35984925" w14:textId="0999E82E" w:rsidR="001013B0" w:rsidRPr="00635A42" w:rsidRDefault="001013B0">
      <w:pPr>
        <w:rPr>
          <w:sz w:val="24"/>
          <w:szCs w:val="24"/>
        </w:rPr>
      </w:pPr>
      <w:r w:rsidRPr="00635A42">
        <w:rPr>
          <w:sz w:val="24"/>
          <w:szCs w:val="24"/>
        </w:rPr>
        <w:t>While biosecurity is always a priority on our farms</w:t>
      </w:r>
      <w:r w:rsidR="000D73E8" w:rsidRPr="00635A42">
        <w:rPr>
          <w:sz w:val="24"/>
          <w:szCs w:val="24"/>
        </w:rPr>
        <w:t xml:space="preserve"> to keep our hens healthy</w:t>
      </w:r>
      <w:r w:rsidRPr="00635A42">
        <w:rPr>
          <w:sz w:val="24"/>
          <w:szCs w:val="24"/>
        </w:rPr>
        <w:t xml:space="preserve">, we have heightened measures wherever necessary to help prevent HPAI from entering our farms. </w:t>
      </w:r>
      <w:r w:rsidR="000D73E8" w:rsidRPr="00635A42">
        <w:rPr>
          <w:sz w:val="24"/>
          <w:szCs w:val="24"/>
        </w:rPr>
        <w:t>Specifically, our farms are:</w:t>
      </w:r>
    </w:p>
    <w:p w14:paraId="2D29DFA2" w14:textId="788B5609" w:rsidR="000D73E8" w:rsidRPr="00635A42" w:rsidRDefault="000D73E8" w:rsidP="000D73E8">
      <w:pPr>
        <w:pStyle w:val="ListParagraph"/>
        <w:numPr>
          <w:ilvl w:val="0"/>
          <w:numId w:val="1"/>
        </w:numPr>
        <w:rPr>
          <w:sz w:val="24"/>
          <w:szCs w:val="24"/>
        </w:rPr>
      </w:pPr>
      <w:r w:rsidRPr="00635A42">
        <w:rPr>
          <w:sz w:val="24"/>
          <w:szCs w:val="24"/>
        </w:rPr>
        <w:t xml:space="preserve">Housing our hens indoors at all </w:t>
      </w:r>
      <w:proofErr w:type="gramStart"/>
      <w:r w:rsidRPr="00635A42">
        <w:rPr>
          <w:sz w:val="24"/>
          <w:szCs w:val="24"/>
        </w:rPr>
        <w:t>times;</w:t>
      </w:r>
      <w:proofErr w:type="gramEnd"/>
    </w:p>
    <w:p w14:paraId="44AF31E3" w14:textId="48E3B3C7" w:rsidR="000D73E8" w:rsidRPr="00635A42" w:rsidRDefault="000D73E8" w:rsidP="000D73E8">
      <w:pPr>
        <w:pStyle w:val="ListParagraph"/>
        <w:numPr>
          <w:ilvl w:val="0"/>
          <w:numId w:val="1"/>
        </w:numPr>
        <w:rPr>
          <w:sz w:val="24"/>
          <w:szCs w:val="24"/>
        </w:rPr>
      </w:pPr>
      <w:r w:rsidRPr="00635A42">
        <w:rPr>
          <w:sz w:val="24"/>
          <w:szCs w:val="24"/>
        </w:rPr>
        <w:t xml:space="preserve">Following the guidance of USDA and state animal health </w:t>
      </w:r>
      <w:proofErr w:type="gramStart"/>
      <w:r w:rsidRPr="00635A42">
        <w:rPr>
          <w:sz w:val="24"/>
          <w:szCs w:val="24"/>
        </w:rPr>
        <w:t>officials;</w:t>
      </w:r>
      <w:proofErr w:type="gramEnd"/>
    </w:p>
    <w:p w14:paraId="6274B920" w14:textId="0D61EBBA" w:rsidR="000D73E8" w:rsidRPr="00635A42" w:rsidRDefault="000D73E8" w:rsidP="000D73E8">
      <w:pPr>
        <w:pStyle w:val="ListParagraph"/>
        <w:numPr>
          <w:ilvl w:val="0"/>
          <w:numId w:val="1"/>
        </w:numPr>
        <w:rPr>
          <w:sz w:val="24"/>
          <w:szCs w:val="24"/>
        </w:rPr>
      </w:pPr>
      <w:r w:rsidRPr="00635A42">
        <w:rPr>
          <w:sz w:val="24"/>
          <w:szCs w:val="24"/>
        </w:rPr>
        <w:t>Limiting visitors on our farm to essential personnel only; and</w:t>
      </w:r>
    </w:p>
    <w:p w14:paraId="6A7A7E60" w14:textId="3AFD1F99" w:rsidR="00BB0A53" w:rsidRPr="00635A42" w:rsidRDefault="000D73E8" w:rsidP="00BB0A53">
      <w:pPr>
        <w:pStyle w:val="ListParagraph"/>
        <w:numPr>
          <w:ilvl w:val="0"/>
          <w:numId w:val="1"/>
        </w:numPr>
        <w:rPr>
          <w:sz w:val="24"/>
          <w:szCs w:val="24"/>
        </w:rPr>
      </w:pPr>
      <w:r w:rsidRPr="00635A42">
        <w:rPr>
          <w:sz w:val="24"/>
          <w:szCs w:val="24"/>
        </w:rPr>
        <w:t>Keeping close observation of our flocks for any signs of illness.</w:t>
      </w:r>
    </w:p>
    <w:p w14:paraId="1BB20CE5" w14:textId="1CCD07FA" w:rsidR="00595655" w:rsidRPr="00635A42" w:rsidRDefault="00595655" w:rsidP="00595655">
      <w:pPr>
        <w:rPr>
          <w:sz w:val="24"/>
          <w:szCs w:val="24"/>
        </w:rPr>
      </w:pPr>
      <w:r w:rsidRPr="00635A42">
        <w:rPr>
          <w:sz w:val="24"/>
          <w:szCs w:val="24"/>
          <w:highlight w:val="yellow"/>
        </w:rPr>
        <w:t>[ADD ANY OTHER MEASURES SPECIFIC TO YOUR FARM, AS APPROPRIATE, AND REMOVE ANY THAT ARE NOT APPLICABLE]</w:t>
      </w:r>
    </w:p>
    <w:p w14:paraId="709B1CFF" w14:textId="692A9DFF" w:rsidR="00BB0A53" w:rsidRPr="00635A42" w:rsidRDefault="00BB0A53" w:rsidP="00BB0A53">
      <w:pPr>
        <w:rPr>
          <w:sz w:val="24"/>
          <w:szCs w:val="24"/>
        </w:rPr>
      </w:pPr>
      <w:r w:rsidRPr="00635A42">
        <w:rPr>
          <w:sz w:val="24"/>
          <w:szCs w:val="24"/>
        </w:rPr>
        <w:t>It is important to know that HPAI is not a public health risk. There is no evidence that HPAI can be transmitted through eggs or meat.</w:t>
      </w:r>
    </w:p>
    <w:p w14:paraId="22FC24A4" w14:textId="09642EE1" w:rsidR="00BB0A53" w:rsidRPr="00635A42" w:rsidRDefault="00941205" w:rsidP="00BB0A53">
      <w:pPr>
        <w:rPr>
          <w:sz w:val="24"/>
          <w:szCs w:val="24"/>
        </w:rPr>
      </w:pPr>
      <w:r w:rsidRPr="00635A42">
        <w:rPr>
          <w:sz w:val="24"/>
          <w:szCs w:val="24"/>
          <w:highlight w:val="yellow"/>
        </w:rPr>
        <w:t>[FARM NAME]</w:t>
      </w:r>
      <w:r w:rsidRPr="00635A42">
        <w:rPr>
          <w:sz w:val="24"/>
          <w:szCs w:val="24"/>
        </w:rPr>
        <w:t xml:space="preserve"> is</w:t>
      </w:r>
      <w:r w:rsidR="00BB0A53" w:rsidRPr="00635A42">
        <w:rPr>
          <w:sz w:val="24"/>
          <w:szCs w:val="24"/>
        </w:rPr>
        <w:t xml:space="preserve"> committed to maintaining the health and well-being of our hens and continuing to produce safe, nutritious eggs for our customers. Please contact me if you have any further questions and thank you for your support of our farms.</w:t>
      </w:r>
    </w:p>
    <w:sectPr w:rsidR="00BB0A53" w:rsidRPr="00635A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68E87" w14:textId="77777777" w:rsidR="003B5EA8" w:rsidRDefault="003B5EA8" w:rsidP="003B5EA8">
      <w:pPr>
        <w:spacing w:after="0" w:line="240" w:lineRule="auto"/>
      </w:pPr>
      <w:r>
        <w:separator/>
      </w:r>
    </w:p>
  </w:endnote>
  <w:endnote w:type="continuationSeparator" w:id="0">
    <w:p w14:paraId="38F2B707" w14:textId="77777777" w:rsidR="003B5EA8" w:rsidRDefault="003B5EA8" w:rsidP="003B5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3C8FD" w14:textId="77777777" w:rsidR="003B5EA8" w:rsidRDefault="003B5EA8" w:rsidP="003B5EA8">
      <w:pPr>
        <w:spacing w:after="0" w:line="240" w:lineRule="auto"/>
      </w:pPr>
      <w:r>
        <w:separator/>
      </w:r>
    </w:p>
  </w:footnote>
  <w:footnote w:type="continuationSeparator" w:id="0">
    <w:p w14:paraId="0C4CD811" w14:textId="77777777" w:rsidR="003B5EA8" w:rsidRDefault="003B5EA8" w:rsidP="003B5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36ABA"/>
    <w:multiLevelType w:val="hybridMultilevel"/>
    <w:tmpl w:val="79CCF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QwNzAwMzc2NzRV0lEKTi0uzszPAykwrgUAvXHRVSwAAAA="/>
  </w:docVars>
  <w:rsids>
    <w:rsidRoot w:val="001013B0"/>
    <w:rsid w:val="000D73E8"/>
    <w:rsid w:val="001013B0"/>
    <w:rsid w:val="002C4794"/>
    <w:rsid w:val="003B5EA8"/>
    <w:rsid w:val="00595655"/>
    <w:rsid w:val="00635A42"/>
    <w:rsid w:val="00856263"/>
    <w:rsid w:val="0091147C"/>
    <w:rsid w:val="00941205"/>
    <w:rsid w:val="00BB0A53"/>
    <w:rsid w:val="00C61B87"/>
    <w:rsid w:val="00EB70F2"/>
    <w:rsid w:val="2387CB38"/>
    <w:rsid w:val="421E914D"/>
    <w:rsid w:val="44B08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413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3E8"/>
    <w:pPr>
      <w:ind w:left="720"/>
      <w:contextualSpacing/>
    </w:pPr>
  </w:style>
  <w:style w:type="paragraph" w:styleId="Header">
    <w:name w:val="header"/>
    <w:basedOn w:val="Normal"/>
    <w:link w:val="HeaderChar"/>
    <w:uiPriority w:val="99"/>
    <w:unhideWhenUsed/>
    <w:rsid w:val="003B5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EA8"/>
  </w:style>
  <w:style w:type="paragraph" w:styleId="Footer">
    <w:name w:val="footer"/>
    <w:basedOn w:val="Normal"/>
    <w:link w:val="FooterChar"/>
    <w:uiPriority w:val="99"/>
    <w:unhideWhenUsed/>
    <w:rsid w:val="003B5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E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85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20:38:00Z</dcterms:created>
  <dcterms:modified xsi:type="dcterms:W3CDTF">2022-02-23T20:38:00Z</dcterms:modified>
</cp:coreProperties>
</file>